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udan received a score of 4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udan received a score of 5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dan received a score of</w:t>
      </w:r>
      <w:r>
        <w:t xml:space="preserve"> </w:t>
      </w:r>
      <w:r>
        <w:rPr>
          <w:bCs/>
          <w:b/>
        </w:rPr>
        <w:t xml:space="preserve">5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udan received a score of 6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udan received a score of 1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udan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udan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ud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udan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u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udan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ud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ud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udan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uda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ud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uda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udan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u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u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u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u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u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u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u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u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u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u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u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u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u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u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u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u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u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9,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0, 2010, 2011, 2014, 2016,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2:47Z</dcterms:created>
  <dcterms:modified xsi:type="dcterms:W3CDTF">2024-03-19T1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udan Country Report</vt:lpwstr>
  </property>
</Properties>
</file>